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27EC73" w14:textId="77777777" w:rsidR="00C456F6" w:rsidRPr="007C512E" w:rsidRDefault="00C456F6" w:rsidP="00C456F6">
      <w:pPr>
        <w:spacing w:after="200" w:line="276" w:lineRule="auto"/>
        <w:jc w:val="center"/>
        <w:rPr>
          <w:rFonts w:ascii="Calibri" w:eastAsia="Times New Roman" w:hAnsi="Calibri" w:cs="Arial"/>
        </w:rPr>
      </w:pPr>
      <w:r w:rsidRPr="007C512E">
        <w:rPr>
          <w:rFonts w:ascii="Calibri" w:eastAsia="Times New Roman" w:hAnsi="Calibri" w:cs="Arial"/>
        </w:rPr>
        <w:t>CV</w:t>
      </w:r>
    </w:p>
    <w:p w14:paraId="46D32272" w14:textId="77777777" w:rsidR="00C456F6" w:rsidRPr="007C512E" w:rsidRDefault="00C456F6" w:rsidP="00C456F6">
      <w:pPr>
        <w:spacing w:after="200" w:line="276" w:lineRule="auto"/>
        <w:rPr>
          <w:rFonts w:ascii="Calibri" w:eastAsia="Times New Roman" w:hAnsi="Calibri" w:cs="Arial"/>
        </w:rPr>
      </w:pPr>
      <w:r w:rsidRPr="007C512E">
        <w:rPr>
          <w:rFonts w:ascii="Calibri" w:eastAsia="Times New Roman" w:hAnsi="Calibri" w:cs="Arial"/>
        </w:rPr>
        <w:t>Zi</w:t>
      </w:r>
      <w:r w:rsidR="004E0A64" w:rsidRPr="007C512E">
        <w:rPr>
          <w:rFonts w:ascii="Calibri" w:eastAsia="Times New Roman" w:hAnsi="Calibri" w:cs="Arial"/>
        </w:rPr>
        <w:t xml:space="preserve">yad </w:t>
      </w:r>
      <w:proofErr w:type="spellStart"/>
      <w:r w:rsidR="004E0A64" w:rsidRPr="007C512E">
        <w:rPr>
          <w:rFonts w:ascii="Calibri" w:eastAsia="Times New Roman" w:hAnsi="Calibri" w:cs="Arial"/>
        </w:rPr>
        <w:t>V</w:t>
      </w:r>
      <w:r w:rsidRPr="007C512E">
        <w:rPr>
          <w:rFonts w:ascii="Calibri" w:eastAsia="Times New Roman" w:hAnsi="Calibri" w:cs="Arial"/>
        </w:rPr>
        <w:t>eis</w:t>
      </w:r>
      <w:proofErr w:type="spellEnd"/>
    </w:p>
    <w:p w14:paraId="2CDD38D8" w14:textId="77777777" w:rsidR="00C456F6" w:rsidRPr="007C512E" w:rsidRDefault="00C456F6" w:rsidP="00196133">
      <w:pPr>
        <w:spacing w:after="200" w:line="276" w:lineRule="auto"/>
        <w:rPr>
          <w:rFonts w:ascii="Calibri" w:eastAsia="Times New Roman" w:hAnsi="Calibri" w:cs="Arial"/>
        </w:rPr>
      </w:pPr>
      <w:r w:rsidRPr="007C512E">
        <w:rPr>
          <w:rFonts w:ascii="Calibri" w:eastAsia="Times New Roman" w:hAnsi="Calibri" w:cs="Arial"/>
        </w:rPr>
        <w:t xml:space="preserve">Nationality: </w:t>
      </w:r>
      <w:r w:rsidR="00196133" w:rsidRPr="00196133">
        <w:rPr>
          <w:rFonts w:ascii="Calibri" w:eastAsia="Times New Roman" w:hAnsi="Calibri" w:cs="Arial"/>
        </w:rPr>
        <w:t>Syrian</w:t>
      </w:r>
      <w:r w:rsidR="00AA43FA">
        <w:rPr>
          <w:rFonts w:ascii="Calibri" w:eastAsia="Times New Roman" w:hAnsi="Calibri" w:cs="Arial"/>
        </w:rPr>
        <w:t>&amp;</w:t>
      </w:r>
      <w:r w:rsidR="00AA43FA" w:rsidRPr="00AA43FA">
        <w:rPr>
          <w:rFonts w:ascii="Calibri" w:eastAsia="Times New Roman" w:hAnsi="Calibri" w:cs="Arial"/>
        </w:rPr>
        <w:t>Turkish</w:t>
      </w:r>
    </w:p>
    <w:p w14:paraId="3DDA909C" w14:textId="77777777" w:rsidR="00C456F6" w:rsidRPr="007C512E" w:rsidRDefault="00C456F6" w:rsidP="00C456F6">
      <w:pPr>
        <w:spacing w:after="200" w:line="276" w:lineRule="auto"/>
        <w:rPr>
          <w:rFonts w:ascii="Calibri" w:eastAsia="Times New Roman" w:hAnsi="Calibri" w:cs="Arial"/>
        </w:rPr>
      </w:pPr>
      <w:r w:rsidRPr="007C512E">
        <w:rPr>
          <w:rFonts w:ascii="Calibri" w:eastAsia="Times New Roman" w:hAnsi="Calibri" w:cs="Arial"/>
        </w:rPr>
        <w:t>Mob</w:t>
      </w:r>
      <w:r w:rsidR="00A21AEA" w:rsidRPr="007C512E">
        <w:rPr>
          <w:rFonts w:ascii="Calibri" w:eastAsia="Times New Roman" w:hAnsi="Calibri" w:cs="Arial"/>
        </w:rPr>
        <w:t xml:space="preserve"> 1</w:t>
      </w:r>
      <w:r w:rsidRPr="007C512E">
        <w:rPr>
          <w:rFonts w:ascii="Calibri" w:eastAsia="Times New Roman" w:hAnsi="Calibri" w:cs="Arial"/>
        </w:rPr>
        <w:t xml:space="preserve">: 0537 972 72 40 </w:t>
      </w:r>
    </w:p>
    <w:p w14:paraId="04EA77DC" w14:textId="77777777" w:rsidR="00C456F6" w:rsidRPr="007C512E" w:rsidRDefault="00C456F6" w:rsidP="00C456F6">
      <w:pPr>
        <w:spacing w:after="200" w:line="276" w:lineRule="auto"/>
        <w:rPr>
          <w:rFonts w:ascii="Calibri" w:eastAsia="Times New Roman" w:hAnsi="Calibri" w:cs="Arial"/>
        </w:rPr>
      </w:pPr>
      <w:r w:rsidRPr="007C512E">
        <w:rPr>
          <w:rFonts w:ascii="Calibri" w:eastAsia="Times New Roman" w:hAnsi="Calibri" w:cs="Arial"/>
        </w:rPr>
        <w:t xml:space="preserve">Mob 2: </w:t>
      </w:r>
      <w:r w:rsidR="00A21AEA" w:rsidRPr="007C512E">
        <w:rPr>
          <w:rFonts w:ascii="Calibri" w:eastAsia="Times New Roman" w:hAnsi="Calibri" w:cs="Arial"/>
        </w:rPr>
        <w:t>05379727072</w:t>
      </w:r>
    </w:p>
    <w:p w14:paraId="3204D577" w14:textId="77777777" w:rsidR="00C456F6" w:rsidRPr="007C512E" w:rsidRDefault="00C456F6" w:rsidP="00C456F6">
      <w:pPr>
        <w:spacing w:after="200" w:line="276" w:lineRule="auto"/>
        <w:rPr>
          <w:rFonts w:ascii="Calibri" w:eastAsia="Times New Roman" w:hAnsi="Calibri" w:cs="Arial"/>
        </w:rPr>
      </w:pPr>
      <w:r w:rsidRPr="007C512E">
        <w:rPr>
          <w:rFonts w:ascii="Calibri" w:eastAsia="Times New Roman" w:hAnsi="Calibri" w:cs="Arial"/>
        </w:rPr>
        <w:t>Place &amp; Date of birth: Homs, 29 /3/ 1976   Marital Status: Married</w:t>
      </w:r>
    </w:p>
    <w:p w14:paraId="7E7E05F3" w14:textId="77777777" w:rsidR="00C456F6" w:rsidRPr="007C512E" w:rsidRDefault="00C456F6" w:rsidP="00C456F6">
      <w:pPr>
        <w:spacing w:after="200" w:line="276" w:lineRule="auto"/>
        <w:rPr>
          <w:rFonts w:ascii="Calibri" w:eastAsia="Times New Roman" w:hAnsi="Calibri" w:cs="Arial"/>
        </w:rPr>
      </w:pPr>
      <w:r w:rsidRPr="007C512E">
        <w:rPr>
          <w:rFonts w:ascii="Calibri" w:eastAsia="Times New Roman" w:hAnsi="Calibri" w:cs="Arial"/>
        </w:rPr>
        <w:t>E- mail: weisco@hotmail.com</w:t>
      </w:r>
    </w:p>
    <w:p w14:paraId="43B745AC" w14:textId="77777777" w:rsidR="00C456F6" w:rsidRPr="007C512E" w:rsidRDefault="005F496A" w:rsidP="00196133">
      <w:pPr>
        <w:spacing w:after="200" w:line="276" w:lineRule="auto"/>
        <w:rPr>
          <w:rFonts w:ascii="Calibri" w:eastAsia="Times New Roman" w:hAnsi="Calibri" w:cs="Arial"/>
        </w:rPr>
      </w:pPr>
      <w:r w:rsidRPr="007C512E">
        <w:rPr>
          <w:rFonts w:ascii="Calibri" w:eastAsia="Times New Roman" w:hAnsi="Calibri" w:cs="Arial"/>
        </w:rPr>
        <w:t xml:space="preserve">Address: </w:t>
      </w:r>
      <w:proofErr w:type="spellStart"/>
      <w:r w:rsidRPr="007C512E">
        <w:rPr>
          <w:rFonts w:ascii="Calibri" w:eastAsia="Times New Roman" w:hAnsi="Calibri" w:cs="Arial"/>
        </w:rPr>
        <w:t>Esenler</w:t>
      </w:r>
      <w:proofErr w:type="spellEnd"/>
      <w:r w:rsidRPr="007C512E">
        <w:rPr>
          <w:rFonts w:ascii="Calibri" w:eastAsia="Times New Roman" w:hAnsi="Calibri" w:cs="Arial"/>
        </w:rPr>
        <w:t xml:space="preserve">, Istanbul      </w:t>
      </w:r>
    </w:p>
    <w:p w14:paraId="68F89DD7" w14:textId="77777777" w:rsidR="00C456F6" w:rsidRPr="007C512E" w:rsidRDefault="00C456F6" w:rsidP="00C456F6">
      <w:pPr>
        <w:spacing w:after="200" w:line="276" w:lineRule="auto"/>
        <w:rPr>
          <w:rFonts w:ascii="Calibri" w:eastAsia="Times New Roman" w:hAnsi="Calibri" w:cs="Arial"/>
          <w:b/>
          <w:bCs/>
          <w:u w:val="single"/>
        </w:rPr>
      </w:pPr>
      <w:r w:rsidRPr="007C512E">
        <w:rPr>
          <w:rFonts w:ascii="Calibri" w:eastAsia="Times New Roman" w:hAnsi="Calibri" w:cs="Arial"/>
          <w:b/>
          <w:bCs/>
          <w:u w:val="single"/>
        </w:rPr>
        <w:t>Education</w:t>
      </w:r>
    </w:p>
    <w:p w14:paraId="24CC3073" w14:textId="77777777" w:rsidR="00C456F6" w:rsidRPr="007C512E" w:rsidRDefault="00C456F6" w:rsidP="00C456F6">
      <w:pPr>
        <w:spacing w:after="200" w:line="276" w:lineRule="auto"/>
        <w:rPr>
          <w:rFonts w:ascii="Calibri" w:eastAsia="Times New Roman" w:hAnsi="Calibri" w:cs="Arial"/>
        </w:rPr>
      </w:pPr>
      <w:r w:rsidRPr="007C512E">
        <w:rPr>
          <w:rFonts w:ascii="Calibri" w:eastAsia="Times New Roman" w:hAnsi="Calibri" w:cs="Arial"/>
        </w:rPr>
        <w:t>2013   Ma. in translation, The Higher Institute of Translation and Interpretation, Damascus University.</w:t>
      </w:r>
    </w:p>
    <w:p w14:paraId="486B8278" w14:textId="77777777" w:rsidR="00C456F6" w:rsidRPr="007C512E" w:rsidRDefault="00C456F6" w:rsidP="00C456F6">
      <w:pPr>
        <w:spacing w:after="200" w:line="276" w:lineRule="auto"/>
        <w:rPr>
          <w:rFonts w:ascii="Calibri" w:eastAsia="Times New Roman" w:hAnsi="Calibri" w:cs="Arial"/>
        </w:rPr>
      </w:pPr>
      <w:r w:rsidRPr="007C512E">
        <w:rPr>
          <w:rFonts w:ascii="Calibri" w:eastAsia="Times New Roman" w:hAnsi="Calibri" w:cs="Arial"/>
        </w:rPr>
        <w:t>2010   Diploma in teaching English as a Foreign Language, Homs University.</w:t>
      </w:r>
    </w:p>
    <w:p w14:paraId="5F791580" w14:textId="77777777" w:rsidR="00C456F6" w:rsidRPr="007C512E" w:rsidRDefault="00C456F6" w:rsidP="00C456F6">
      <w:pPr>
        <w:spacing w:after="200" w:line="276" w:lineRule="auto"/>
        <w:rPr>
          <w:rFonts w:ascii="Calibri" w:eastAsia="Times New Roman" w:hAnsi="Calibri" w:cs="Arial"/>
        </w:rPr>
      </w:pPr>
      <w:r w:rsidRPr="007C512E">
        <w:rPr>
          <w:rFonts w:ascii="Calibri" w:eastAsia="Times New Roman" w:hAnsi="Calibri" w:cs="Arial"/>
        </w:rPr>
        <w:t>2004   BA in English Language and Arts, Homs University.</w:t>
      </w:r>
    </w:p>
    <w:p w14:paraId="433ABC85" w14:textId="77777777" w:rsidR="00C456F6" w:rsidRPr="007C512E" w:rsidRDefault="00C456F6" w:rsidP="00C456F6">
      <w:pPr>
        <w:spacing w:after="200" w:line="276" w:lineRule="auto"/>
        <w:rPr>
          <w:rFonts w:ascii="Calibri" w:eastAsia="Times New Roman" w:hAnsi="Calibri" w:cs="Arial"/>
          <w:b/>
          <w:bCs/>
          <w:u w:val="single"/>
        </w:rPr>
      </w:pPr>
      <w:r w:rsidRPr="007C512E">
        <w:rPr>
          <w:rFonts w:ascii="Calibri" w:eastAsia="Times New Roman" w:hAnsi="Calibri" w:cs="Arial"/>
          <w:b/>
          <w:bCs/>
          <w:u w:val="single"/>
        </w:rPr>
        <w:t>Work Experience</w:t>
      </w:r>
    </w:p>
    <w:p w14:paraId="3F5F1F2C" w14:textId="06CDCCEF" w:rsidR="00165910" w:rsidRDefault="00165910" w:rsidP="00C456F6">
      <w:pPr>
        <w:spacing w:after="200" w:line="276" w:lineRule="auto"/>
        <w:rPr>
          <w:rFonts w:ascii="Calibri" w:eastAsia="Times New Roman" w:hAnsi="Calibri" w:cs="Arial"/>
        </w:rPr>
      </w:pPr>
      <w:r>
        <w:rPr>
          <w:rFonts w:ascii="Calibri" w:eastAsia="Times New Roman" w:hAnsi="Calibri" w:cs="Arial"/>
        </w:rPr>
        <w:t>2018-Now News editor &amp;</w:t>
      </w:r>
      <w:r w:rsidRPr="00165910">
        <w:rPr>
          <w:rFonts w:ascii="Calibri" w:eastAsia="Times New Roman" w:hAnsi="Calibri" w:cs="Arial"/>
        </w:rPr>
        <w:t>English Arabic translator and interpreter</w:t>
      </w:r>
      <w:r w:rsidR="00690E36">
        <w:rPr>
          <w:rFonts w:ascii="Calibri" w:eastAsia="Times New Roman" w:hAnsi="Calibri" w:cs="Arial"/>
        </w:rPr>
        <w:t>, English News Website,</w:t>
      </w:r>
      <w:r w:rsidRPr="00165910">
        <w:rPr>
          <w:rFonts w:ascii="Calibri" w:eastAsia="Times New Roman" w:hAnsi="Calibri" w:cs="Arial"/>
        </w:rPr>
        <w:t xml:space="preserve"> Istanbul.</w:t>
      </w:r>
    </w:p>
    <w:p w14:paraId="3F3BA131" w14:textId="5E789345" w:rsidR="00C456F6" w:rsidRPr="007C512E" w:rsidRDefault="00C456F6" w:rsidP="00601D85">
      <w:pPr>
        <w:spacing w:after="200" w:line="276" w:lineRule="auto"/>
        <w:rPr>
          <w:rFonts w:ascii="Calibri" w:eastAsia="Times New Roman" w:hAnsi="Calibri" w:cs="Arial"/>
        </w:rPr>
      </w:pPr>
      <w:r w:rsidRPr="007C512E">
        <w:rPr>
          <w:rFonts w:ascii="Calibri" w:eastAsia="Times New Roman" w:hAnsi="Calibri" w:cs="Arial"/>
        </w:rPr>
        <w:t>2015-</w:t>
      </w:r>
      <w:r w:rsidR="00601D85">
        <w:rPr>
          <w:rFonts w:ascii="Calibri" w:eastAsia="Times New Roman" w:hAnsi="Calibri" w:cs="Arial"/>
        </w:rPr>
        <w:t>2017</w:t>
      </w:r>
      <w:r w:rsidRPr="007C512E">
        <w:rPr>
          <w:rFonts w:ascii="Calibri" w:eastAsia="Times New Roman" w:hAnsi="Calibri" w:cs="Arial"/>
        </w:rPr>
        <w:t xml:space="preserve"> Reporting officer</w:t>
      </w:r>
      <w:r w:rsidR="00CA2C52">
        <w:rPr>
          <w:rFonts w:ascii="Calibri" w:eastAsia="Times New Roman" w:hAnsi="Calibri" w:cs="Arial"/>
        </w:rPr>
        <w:t>, researcher</w:t>
      </w:r>
      <w:r w:rsidRPr="007C512E">
        <w:rPr>
          <w:rFonts w:ascii="Calibri" w:eastAsia="Times New Roman" w:hAnsi="Calibri" w:cs="Arial"/>
        </w:rPr>
        <w:t xml:space="preserve"> and </w:t>
      </w:r>
      <w:r w:rsidR="00401327" w:rsidRPr="007C512E">
        <w:rPr>
          <w:rFonts w:ascii="Calibri" w:eastAsia="Times New Roman" w:hAnsi="Calibri" w:cs="Arial"/>
        </w:rPr>
        <w:t xml:space="preserve">translator </w:t>
      </w:r>
      <w:r w:rsidRPr="007C512E">
        <w:rPr>
          <w:rFonts w:ascii="Calibri" w:eastAsia="Times New Roman" w:hAnsi="Calibri" w:cs="Arial"/>
        </w:rPr>
        <w:t xml:space="preserve">Gaziantep, Turkey. </w:t>
      </w:r>
    </w:p>
    <w:p w14:paraId="6DA3B635" w14:textId="52B6B3B4" w:rsidR="00C456F6" w:rsidRPr="007C512E" w:rsidRDefault="00C456F6" w:rsidP="007C512E">
      <w:pPr>
        <w:spacing w:after="200" w:line="276" w:lineRule="auto"/>
        <w:rPr>
          <w:rFonts w:ascii="Calibri" w:eastAsia="Times New Roman" w:hAnsi="Calibri" w:cs="Arial"/>
        </w:rPr>
      </w:pPr>
      <w:r w:rsidRPr="007C512E">
        <w:rPr>
          <w:rFonts w:ascii="Calibri" w:eastAsia="Times New Roman" w:hAnsi="Calibri" w:cs="Arial"/>
        </w:rPr>
        <w:t>Tasks: writing, editing and translating regular and emergency reports</w:t>
      </w:r>
      <w:r w:rsidR="007E7908" w:rsidRPr="007C512E">
        <w:rPr>
          <w:rFonts w:ascii="Calibri" w:eastAsia="Times New Roman" w:hAnsi="Calibri" w:cs="Arial"/>
        </w:rPr>
        <w:t xml:space="preserve"> such as, </w:t>
      </w:r>
      <w:r w:rsidR="007C512E" w:rsidRPr="007C512E">
        <w:rPr>
          <w:rFonts w:ascii="Calibri" w:eastAsia="Times New Roman" w:hAnsi="Calibri" w:cs="Arial"/>
        </w:rPr>
        <w:t>Schools in Syria, and Schools in Camps reports</w:t>
      </w:r>
      <w:r w:rsidRPr="007C512E">
        <w:rPr>
          <w:rFonts w:ascii="Calibri" w:eastAsia="Times New Roman" w:hAnsi="Calibri" w:cs="Arial"/>
        </w:rPr>
        <w:t>. Monitoring and reviewing regular sources of information and data required for preparation of reports.</w:t>
      </w:r>
    </w:p>
    <w:p w14:paraId="3C91EE30" w14:textId="75E77449" w:rsidR="00C456F6" w:rsidRPr="007C512E" w:rsidRDefault="00C456F6" w:rsidP="00C456F6">
      <w:pPr>
        <w:spacing w:after="200" w:line="276" w:lineRule="auto"/>
        <w:rPr>
          <w:rFonts w:ascii="Calibri" w:eastAsia="Times New Roman" w:hAnsi="Calibri" w:cs="Arial"/>
        </w:rPr>
      </w:pPr>
      <w:r w:rsidRPr="007C512E">
        <w:rPr>
          <w:rFonts w:ascii="Calibri" w:eastAsia="Times New Roman" w:hAnsi="Calibri" w:cs="Arial"/>
        </w:rPr>
        <w:t xml:space="preserve">2014 -2015 Teacher of English as a foreign language at </w:t>
      </w:r>
      <w:proofErr w:type="spellStart"/>
      <w:r w:rsidRPr="007C512E">
        <w:rPr>
          <w:rFonts w:ascii="Calibri" w:eastAsia="Times New Roman" w:hAnsi="Calibri" w:cs="Arial"/>
        </w:rPr>
        <w:t>Shamona</w:t>
      </w:r>
      <w:proofErr w:type="spellEnd"/>
      <w:r w:rsidR="00713698">
        <w:rPr>
          <w:rFonts w:ascii="Calibri" w:eastAsia="Times New Roman" w:hAnsi="Calibri" w:cs="Arial"/>
        </w:rPr>
        <w:t xml:space="preserve"> </w:t>
      </w:r>
      <w:r w:rsidR="00C13F4C" w:rsidRPr="007C512E">
        <w:rPr>
          <w:rFonts w:ascii="Calibri" w:eastAsia="Times New Roman" w:hAnsi="Calibri" w:cs="Arial"/>
        </w:rPr>
        <w:t>School</w:t>
      </w:r>
      <w:r w:rsidRPr="007C512E">
        <w:rPr>
          <w:rFonts w:ascii="Calibri" w:eastAsia="Times New Roman" w:hAnsi="Calibri" w:cs="Arial"/>
        </w:rPr>
        <w:t>, Istanbul</w:t>
      </w:r>
    </w:p>
    <w:p w14:paraId="456B86AC" w14:textId="77777777" w:rsidR="00C456F6" w:rsidRPr="007C512E" w:rsidRDefault="00C456F6" w:rsidP="00C456F6">
      <w:pPr>
        <w:spacing w:after="200" w:line="276" w:lineRule="auto"/>
        <w:rPr>
          <w:rFonts w:ascii="Calibri" w:eastAsia="Times New Roman" w:hAnsi="Calibri" w:cs="Arial"/>
        </w:rPr>
      </w:pPr>
      <w:r w:rsidRPr="007C512E">
        <w:rPr>
          <w:rFonts w:ascii="Calibri" w:eastAsia="Times New Roman" w:hAnsi="Calibri" w:cs="Arial"/>
        </w:rPr>
        <w:t xml:space="preserve">2013 -2014 Teacher of English as a foreign language at Al-Sham </w:t>
      </w:r>
      <w:r w:rsidR="00C13F4C" w:rsidRPr="007C512E">
        <w:rPr>
          <w:rFonts w:ascii="Calibri" w:eastAsia="Times New Roman" w:hAnsi="Calibri" w:cs="Arial"/>
        </w:rPr>
        <w:t>University</w:t>
      </w:r>
      <w:r w:rsidRPr="007C512E">
        <w:rPr>
          <w:rFonts w:ascii="Calibri" w:eastAsia="Times New Roman" w:hAnsi="Calibri" w:cs="Arial"/>
        </w:rPr>
        <w:t>, Damascus</w:t>
      </w:r>
    </w:p>
    <w:p w14:paraId="491A4927" w14:textId="77777777" w:rsidR="00C456F6" w:rsidRPr="007C512E" w:rsidRDefault="00C456F6" w:rsidP="00C456F6">
      <w:pPr>
        <w:spacing w:after="200" w:line="276" w:lineRule="auto"/>
        <w:rPr>
          <w:rFonts w:ascii="Calibri" w:eastAsia="Times New Roman" w:hAnsi="Calibri" w:cs="Arial"/>
        </w:rPr>
      </w:pPr>
      <w:r w:rsidRPr="007C512E">
        <w:rPr>
          <w:rFonts w:ascii="Calibri" w:eastAsia="Times New Roman" w:hAnsi="Calibri" w:cs="Arial"/>
        </w:rPr>
        <w:t>2010 -2012 Freelance translator</w:t>
      </w:r>
    </w:p>
    <w:p w14:paraId="107540C0" w14:textId="1851D95E" w:rsidR="00C456F6" w:rsidRDefault="008D1C8B" w:rsidP="00601D85">
      <w:pPr>
        <w:spacing w:after="200" w:line="276" w:lineRule="auto"/>
        <w:rPr>
          <w:rFonts w:ascii="Calibri" w:eastAsia="Times New Roman" w:hAnsi="Calibri" w:cs="Arial"/>
        </w:rPr>
      </w:pPr>
      <w:r>
        <w:rPr>
          <w:rFonts w:ascii="Calibri" w:eastAsia="Times New Roman" w:hAnsi="Calibri" w:cs="Arial"/>
        </w:rPr>
        <w:t>2007</w:t>
      </w:r>
      <w:r w:rsidR="00C456F6" w:rsidRPr="007C512E">
        <w:rPr>
          <w:rFonts w:ascii="Calibri" w:eastAsia="Times New Roman" w:hAnsi="Calibri" w:cs="Arial"/>
        </w:rPr>
        <w:t xml:space="preserve"> – 200</w:t>
      </w:r>
      <w:r w:rsidR="00601D85">
        <w:rPr>
          <w:rFonts w:ascii="Calibri" w:eastAsia="Times New Roman" w:hAnsi="Calibri" w:cs="Arial"/>
        </w:rPr>
        <w:t>9</w:t>
      </w:r>
      <w:r w:rsidR="00C456F6" w:rsidRPr="007C512E">
        <w:rPr>
          <w:rFonts w:ascii="Calibri" w:eastAsia="Times New Roman" w:hAnsi="Calibri" w:cs="Arial"/>
        </w:rPr>
        <w:t xml:space="preserve"> Teacher of English as a Foreign Language, Syria. </w:t>
      </w:r>
    </w:p>
    <w:p w14:paraId="7D41C895" w14:textId="77777777" w:rsidR="00AA43FA" w:rsidRPr="007C512E" w:rsidRDefault="00AA43FA" w:rsidP="00601D85">
      <w:pPr>
        <w:spacing w:after="200" w:line="276" w:lineRule="auto"/>
        <w:rPr>
          <w:rFonts w:ascii="Calibri" w:eastAsia="Times New Roman" w:hAnsi="Calibri" w:cs="Arial"/>
        </w:rPr>
      </w:pPr>
      <w:r w:rsidRPr="00AA43FA">
        <w:rPr>
          <w:rFonts w:ascii="Calibri" w:eastAsia="Times New Roman" w:hAnsi="Calibri" w:cs="Arial"/>
        </w:rPr>
        <w:t>2007-200</w:t>
      </w:r>
      <w:r>
        <w:rPr>
          <w:rFonts w:ascii="Calibri" w:eastAsia="Times New Roman" w:hAnsi="Calibri" w:cs="Arial"/>
        </w:rPr>
        <w:t xml:space="preserve">4Partners Manager at </w:t>
      </w:r>
      <w:r w:rsidRPr="00AA43FA">
        <w:rPr>
          <w:rFonts w:ascii="Calibri" w:eastAsia="Times New Roman" w:hAnsi="Calibri" w:cs="Arial"/>
        </w:rPr>
        <w:t>Weisco: Sales and Marketing of food products, Family business, Homs.</w:t>
      </w:r>
    </w:p>
    <w:p w14:paraId="5FB8FD3B" w14:textId="77777777" w:rsidR="00165910" w:rsidRDefault="00165910" w:rsidP="00C456F6">
      <w:pPr>
        <w:spacing w:after="200" w:line="276" w:lineRule="auto"/>
        <w:rPr>
          <w:rFonts w:ascii="Calibri" w:eastAsia="Times New Roman" w:hAnsi="Calibri" w:cs="Arial"/>
          <w:b/>
          <w:bCs/>
          <w:u w:val="single"/>
        </w:rPr>
      </w:pPr>
    </w:p>
    <w:p w14:paraId="437B8F77" w14:textId="77777777" w:rsidR="00CA2C52" w:rsidRDefault="00CA2C52" w:rsidP="00C456F6">
      <w:pPr>
        <w:spacing w:after="200" w:line="276" w:lineRule="auto"/>
        <w:rPr>
          <w:rFonts w:ascii="Calibri" w:eastAsia="Times New Roman" w:hAnsi="Calibri" w:cs="Arial"/>
          <w:b/>
          <w:bCs/>
          <w:u w:val="single"/>
        </w:rPr>
      </w:pPr>
    </w:p>
    <w:p w14:paraId="6A9CC900" w14:textId="77777777" w:rsidR="00CA2C52" w:rsidRDefault="00CA2C52" w:rsidP="00C456F6">
      <w:pPr>
        <w:spacing w:after="200" w:line="276" w:lineRule="auto"/>
        <w:rPr>
          <w:rFonts w:ascii="Calibri" w:eastAsia="Times New Roman" w:hAnsi="Calibri" w:cs="Arial"/>
          <w:b/>
          <w:bCs/>
          <w:u w:val="single"/>
        </w:rPr>
      </w:pPr>
    </w:p>
    <w:p w14:paraId="2818432C" w14:textId="763BAE5B" w:rsidR="00C456F6" w:rsidRPr="007C512E" w:rsidRDefault="00C456F6" w:rsidP="00C456F6">
      <w:pPr>
        <w:spacing w:after="200" w:line="276" w:lineRule="auto"/>
        <w:rPr>
          <w:rFonts w:ascii="Calibri" w:eastAsia="Times New Roman" w:hAnsi="Calibri" w:cs="Arial"/>
          <w:b/>
          <w:bCs/>
          <w:u w:val="single"/>
        </w:rPr>
      </w:pPr>
      <w:bookmarkStart w:id="0" w:name="_GoBack"/>
      <w:bookmarkEnd w:id="0"/>
      <w:r w:rsidRPr="007C512E">
        <w:rPr>
          <w:rFonts w:ascii="Calibri" w:eastAsia="Times New Roman" w:hAnsi="Calibri" w:cs="Arial"/>
          <w:b/>
          <w:bCs/>
          <w:u w:val="single"/>
        </w:rPr>
        <w:lastRenderedPageBreak/>
        <w:t>Training Courses</w:t>
      </w:r>
    </w:p>
    <w:p w14:paraId="45D5BD96" w14:textId="77777777" w:rsidR="00401327" w:rsidRPr="007C512E" w:rsidRDefault="00CB037A" w:rsidP="00C456F6">
      <w:pPr>
        <w:spacing w:after="200" w:line="276" w:lineRule="auto"/>
        <w:rPr>
          <w:rFonts w:ascii="Calibri" w:eastAsia="Times New Roman" w:hAnsi="Calibri" w:cs="Arial"/>
        </w:rPr>
      </w:pPr>
      <w:r w:rsidRPr="007C512E">
        <w:rPr>
          <w:rFonts w:ascii="Calibri" w:eastAsia="Times New Roman" w:hAnsi="Calibri" w:cs="Arial"/>
        </w:rPr>
        <w:t>2017 Reporting Skills, IMU,</w:t>
      </w:r>
      <w:r w:rsidR="00401327" w:rsidRPr="007C512E">
        <w:rPr>
          <w:rFonts w:ascii="Calibri" w:eastAsia="Times New Roman" w:hAnsi="Calibri" w:cs="Arial"/>
        </w:rPr>
        <w:t xml:space="preserve"> Gaziantep.</w:t>
      </w:r>
    </w:p>
    <w:p w14:paraId="33D6EBB9" w14:textId="77777777" w:rsidR="00C456F6" w:rsidRPr="007C512E" w:rsidRDefault="00C456F6" w:rsidP="00C456F6">
      <w:pPr>
        <w:spacing w:after="200" w:line="276" w:lineRule="auto"/>
        <w:rPr>
          <w:rFonts w:ascii="Calibri" w:eastAsia="Times New Roman" w:hAnsi="Calibri" w:cs="Arial"/>
        </w:rPr>
      </w:pPr>
      <w:r w:rsidRPr="007C512E">
        <w:rPr>
          <w:rFonts w:ascii="Calibri" w:eastAsia="Times New Roman" w:hAnsi="Calibri" w:cs="Arial"/>
        </w:rPr>
        <w:t xml:space="preserve">2016 English for Journalism, online course, University of Pennsylvania.  </w:t>
      </w:r>
    </w:p>
    <w:p w14:paraId="571DF5F1" w14:textId="77777777" w:rsidR="00C456F6" w:rsidRPr="007C512E" w:rsidRDefault="00C456F6" w:rsidP="00C456F6">
      <w:pPr>
        <w:spacing w:after="200" w:line="276" w:lineRule="auto"/>
        <w:rPr>
          <w:rFonts w:ascii="Calibri" w:eastAsia="Times New Roman" w:hAnsi="Calibri" w:cs="Arial"/>
        </w:rPr>
      </w:pPr>
      <w:r w:rsidRPr="007C512E">
        <w:rPr>
          <w:rFonts w:ascii="Calibri" w:eastAsia="Times New Roman" w:hAnsi="Calibri" w:cs="Arial"/>
        </w:rPr>
        <w:t>2014 NLP diploma, ILLAFTRAIN, Damascus.</w:t>
      </w:r>
    </w:p>
    <w:p w14:paraId="3371014F" w14:textId="77777777" w:rsidR="00C456F6" w:rsidRPr="007C512E" w:rsidRDefault="00C456F6" w:rsidP="00C456F6">
      <w:pPr>
        <w:spacing w:after="200" w:line="276" w:lineRule="auto"/>
        <w:rPr>
          <w:rFonts w:ascii="Calibri" w:eastAsia="Times New Roman" w:hAnsi="Calibri" w:cs="Arial"/>
        </w:rPr>
      </w:pPr>
      <w:r w:rsidRPr="007C512E">
        <w:rPr>
          <w:rFonts w:ascii="Calibri" w:eastAsia="Times New Roman" w:hAnsi="Calibri" w:cs="Arial"/>
        </w:rPr>
        <w:t>2014 Creative Thinking, Damascus.</w:t>
      </w:r>
    </w:p>
    <w:p w14:paraId="114BF69D" w14:textId="77777777" w:rsidR="00C456F6" w:rsidRPr="007C512E" w:rsidRDefault="00C456F6" w:rsidP="00C456F6">
      <w:pPr>
        <w:spacing w:after="200" w:line="276" w:lineRule="auto"/>
        <w:rPr>
          <w:rFonts w:ascii="Calibri" w:eastAsia="Times New Roman" w:hAnsi="Calibri" w:cs="Arial"/>
        </w:rPr>
      </w:pPr>
      <w:r w:rsidRPr="007C512E">
        <w:rPr>
          <w:rFonts w:ascii="Calibri" w:eastAsia="Times New Roman" w:hAnsi="Calibri" w:cs="Arial"/>
        </w:rPr>
        <w:t>2014 Effective Training Diploma, ILLAFTRAIN, Damascus.</w:t>
      </w:r>
    </w:p>
    <w:p w14:paraId="2A40A061" w14:textId="77777777" w:rsidR="00C456F6" w:rsidRPr="007C512E" w:rsidRDefault="00C456F6" w:rsidP="00C456F6">
      <w:pPr>
        <w:spacing w:after="200" w:line="276" w:lineRule="auto"/>
        <w:rPr>
          <w:rFonts w:ascii="Calibri" w:eastAsia="Times New Roman" w:hAnsi="Calibri" w:cs="Arial"/>
          <w:rtl/>
        </w:rPr>
      </w:pPr>
      <w:r w:rsidRPr="007C512E">
        <w:rPr>
          <w:rFonts w:ascii="Calibri" w:eastAsia="Times New Roman" w:hAnsi="Calibri" w:cs="Arial"/>
        </w:rPr>
        <w:t>2014 Campaign Certified Trainer- CCT, Damascus.</w:t>
      </w:r>
    </w:p>
    <w:p w14:paraId="0C557DB0" w14:textId="77777777" w:rsidR="00C456F6" w:rsidRPr="007C512E" w:rsidRDefault="00C456F6" w:rsidP="00C456F6">
      <w:pPr>
        <w:spacing w:after="200" w:line="276" w:lineRule="auto"/>
        <w:rPr>
          <w:rFonts w:ascii="Calibri" w:eastAsia="Times New Roman" w:hAnsi="Calibri" w:cs="Arial"/>
        </w:rPr>
      </w:pPr>
      <w:r w:rsidRPr="007C512E">
        <w:rPr>
          <w:rFonts w:ascii="Calibri" w:eastAsia="Times New Roman" w:hAnsi="Calibri" w:cs="Arial"/>
        </w:rPr>
        <w:t>2013 Leadership in Crisis Situation, Syrian-European Training Centre.</w:t>
      </w:r>
    </w:p>
    <w:p w14:paraId="46C37140" w14:textId="77777777" w:rsidR="00C456F6" w:rsidRPr="007C512E" w:rsidRDefault="00C456F6" w:rsidP="00C456F6">
      <w:pPr>
        <w:spacing w:after="200" w:line="276" w:lineRule="auto"/>
        <w:rPr>
          <w:rFonts w:ascii="Calibri" w:eastAsia="Times New Roman" w:hAnsi="Calibri" w:cs="Arial"/>
          <w:rtl/>
          <w:lang w:bidi="ar-SY"/>
        </w:rPr>
      </w:pPr>
      <w:r w:rsidRPr="007C512E">
        <w:rPr>
          <w:rFonts w:ascii="Calibri" w:eastAsia="Times New Roman" w:hAnsi="Calibri" w:cs="Arial"/>
        </w:rPr>
        <w:t>2009   Leadership Interaction in Community Development, British Council.</w:t>
      </w:r>
    </w:p>
    <w:p w14:paraId="52DC7373" w14:textId="77777777" w:rsidR="00C456F6" w:rsidRPr="007C512E" w:rsidRDefault="00C456F6" w:rsidP="00C456F6">
      <w:pPr>
        <w:spacing w:after="200" w:line="276" w:lineRule="auto"/>
        <w:rPr>
          <w:rFonts w:ascii="Calibri" w:eastAsia="Times New Roman" w:hAnsi="Calibri" w:cs="Arial"/>
        </w:rPr>
      </w:pPr>
      <w:r w:rsidRPr="007C512E">
        <w:rPr>
          <w:rFonts w:ascii="Calibri" w:eastAsia="Times New Roman" w:hAnsi="Calibri" w:cs="Arial"/>
        </w:rPr>
        <w:t>2009   Negotiation Skills, JCI.</w:t>
      </w:r>
    </w:p>
    <w:p w14:paraId="6E45DC64" w14:textId="77777777" w:rsidR="00C456F6" w:rsidRPr="007C512E" w:rsidRDefault="00C456F6" w:rsidP="00C456F6">
      <w:pPr>
        <w:spacing w:after="200" w:line="276" w:lineRule="auto"/>
        <w:rPr>
          <w:rFonts w:ascii="Calibri" w:eastAsia="Times New Roman" w:hAnsi="Calibri" w:cs="Arial"/>
        </w:rPr>
      </w:pPr>
      <w:r w:rsidRPr="007C512E">
        <w:rPr>
          <w:rFonts w:ascii="Calibri" w:eastAsia="Times New Roman" w:hAnsi="Calibri" w:cs="Arial"/>
        </w:rPr>
        <w:t>2005   Projects Management Course, SEBC.</w:t>
      </w:r>
    </w:p>
    <w:p w14:paraId="0924CB76" w14:textId="77777777" w:rsidR="00CB037A" w:rsidRPr="007C512E" w:rsidRDefault="00C13F4C" w:rsidP="00C456F6">
      <w:pPr>
        <w:spacing w:after="200" w:line="276" w:lineRule="auto"/>
        <w:rPr>
          <w:rFonts w:ascii="Calibri" w:eastAsia="Times New Roman" w:hAnsi="Calibri" w:cs="Arial"/>
        </w:rPr>
      </w:pPr>
      <w:r w:rsidRPr="007C512E">
        <w:rPr>
          <w:rFonts w:ascii="Calibri" w:eastAsia="Times New Roman" w:hAnsi="Calibri" w:cs="Arial"/>
        </w:rPr>
        <w:t>2005 ISO</w:t>
      </w:r>
      <w:r w:rsidR="00CB037A" w:rsidRPr="007C512E">
        <w:rPr>
          <w:rFonts w:ascii="Calibri" w:eastAsia="Times New Roman" w:hAnsi="Calibri" w:cs="Arial"/>
        </w:rPr>
        <w:t xml:space="preserve"> Training, </w:t>
      </w:r>
      <w:proofErr w:type="spellStart"/>
      <w:r w:rsidR="00CB037A" w:rsidRPr="007C512E">
        <w:rPr>
          <w:rFonts w:ascii="Calibri" w:eastAsia="Times New Roman" w:hAnsi="Calibri" w:cs="Arial"/>
        </w:rPr>
        <w:t>Mamoun</w:t>
      </w:r>
      <w:proofErr w:type="spellEnd"/>
      <w:r w:rsidR="00CB037A" w:rsidRPr="007C512E">
        <w:rPr>
          <w:rFonts w:ascii="Calibri" w:eastAsia="Times New Roman" w:hAnsi="Calibri" w:cs="Arial"/>
        </w:rPr>
        <w:t xml:space="preserve"> International Center, Damascus.</w:t>
      </w:r>
    </w:p>
    <w:p w14:paraId="639E2D54" w14:textId="77777777" w:rsidR="00C456F6" w:rsidRPr="007C512E" w:rsidRDefault="00C456F6" w:rsidP="00C456F6">
      <w:pPr>
        <w:spacing w:after="200" w:line="276" w:lineRule="auto"/>
        <w:rPr>
          <w:rFonts w:ascii="Calibri" w:eastAsia="Times New Roman" w:hAnsi="Calibri" w:cs="Arial"/>
          <w:b/>
          <w:bCs/>
          <w:u w:val="single"/>
        </w:rPr>
      </w:pPr>
      <w:r w:rsidRPr="007C512E">
        <w:rPr>
          <w:rFonts w:ascii="Calibri" w:eastAsia="Times New Roman" w:hAnsi="Calibri" w:cs="Arial"/>
          <w:b/>
          <w:bCs/>
          <w:u w:val="single"/>
        </w:rPr>
        <w:t xml:space="preserve">Language Skills:  </w:t>
      </w:r>
    </w:p>
    <w:p w14:paraId="463DE9F3" w14:textId="77777777" w:rsidR="00C456F6" w:rsidRPr="007C512E" w:rsidRDefault="00C456F6" w:rsidP="00CB037A">
      <w:pPr>
        <w:spacing w:after="200" w:line="276" w:lineRule="auto"/>
        <w:rPr>
          <w:rFonts w:ascii="Calibri" w:eastAsia="Times New Roman" w:hAnsi="Calibri" w:cs="Arial"/>
        </w:rPr>
      </w:pPr>
      <w:r w:rsidRPr="007C512E">
        <w:rPr>
          <w:rFonts w:ascii="Calibri" w:eastAsia="Times New Roman" w:hAnsi="Calibri" w:cs="Arial"/>
        </w:rPr>
        <w:t>Arabic: Native Language.English: Fluent.  Turkish: Beginner</w:t>
      </w:r>
    </w:p>
    <w:p w14:paraId="5044E179" w14:textId="42594637" w:rsidR="00C456F6" w:rsidRPr="007C512E" w:rsidRDefault="00C456F6" w:rsidP="00C456F6">
      <w:pPr>
        <w:spacing w:after="200" w:line="276" w:lineRule="auto"/>
        <w:rPr>
          <w:rFonts w:ascii="Calibri" w:eastAsia="Times New Roman" w:hAnsi="Calibri" w:cs="Arial"/>
        </w:rPr>
      </w:pPr>
      <w:r w:rsidRPr="007C512E">
        <w:rPr>
          <w:rFonts w:ascii="Calibri" w:eastAsia="Times New Roman" w:hAnsi="Calibri" w:cs="Arial"/>
          <w:b/>
          <w:bCs/>
          <w:u w:val="single"/>
        </w:rPr>
        <w:t xml:space="preserve">Computer </w:t>
      </w:r>
      <w:r w:rsidR="00713698" w:rsidRPr="007C512E">
        <w:rPr>
          <w:rFonts w:ascii="Calibri" w:eastAsia="Times New Roman" w:hAnsi="Calibri" w:cs="Arial"/>
          <w:b/>
          <w:bCs/>
          <w:u w:val="single"/>
        </w:rPr>
        <w:t>Skills:</w:t>
      </w:r>
      <w:r w:rsidR="00713698" w:rsidRPr="007C512E">
        <w:rPr>
          <w:rFonts w:ascii="Calibri" w:eastAsia="Times New Roman" w:hAnsi="Calibri" w:cs="Arial"/>
        </w:rPr>
        <w:t xml:space="preserve"> Word</w:t>
      </w:r>
      <w:r w:rsidRPr="007C512E">
        <w:rPr>
          <w:rFonts w:ascii="Calibri" w:eastAsia="Times New Roman" w:hAnsi="Calibri" w:cs="Arial"/>
        </w:rPr>
        <w:t>, windows,</w:t>
      </w:r>
      <w:r w:rsidR="00C21EA0" w:rsidRPr="007C512E">
        <w:rPr>
          <w:rFonts w:ascii="Calibri" w:eastAsia="Times New Roman" w:hAnsi="Calibri" w:cs="Arial"/>
        </w:rPr>
        <w:t xml:space="preserve"> Excel</w:t>
      </w:r>
      <w:r w:rsidRPr="007C512E">
        <w:rPr>
          <w:rFonts w:ascii="Calibri" w:eastAsia="Times New Roman" w:hAnsi="Calibri" w:cs="Arial"/>
        </w:rPr>
        <w:t xml:space="preserve"> and Internet</w:t>
      </w:r>
    </w:p>
    <w:p w14:paraId="7D8AC2C2" w14:textId="3726542B" w:rsidR="00C456F6" w:rsidRPr="007C512E" w:rsidRDefault="00C456F6" w:rsidP="00C456F6">
      <w:pPr>
        <w:spacing w:after="200" w:line="276" w:lineRule="auto"/>
        <w:rPr>
          <w:rFonts w:ascii="Calibri" w:eastAsia="Times New Roman" w:hAnsi="Calibri" w:cs="Arial"/>
          <w:lang w:bidi="ar-SY"/>
        </w:rPr>
      </w:pPr>
      <w:r w:rsidRPr="007C512E">
        <w:rPr>
          <w:rFonts w:ascii="Calibri" w:eastAsia="Times New Roman" w:hAnsi="Calibri" w:cs="Arial"/>
          <w:b/>
          <w:bCs/>
          <w:u w:val="single"/>
          <w:lang w:bidi="ar-SY"/>
        </w:rPr>
        <w:t xml:space="preserve">Voluntary </w:t>
      </w:r>
      <w:r w:rsidR="00713698" w:rsidRPr="007C512E">
        <w:rPr>
          <w:rFonts w:ascii="Calibri" w:eastAsia="Times New Roman" w:hAnsi="Calibri" w:cs="Arial"/>
          <w:b/>
          <w:bCs/>
          <w:u w:val="single"/>
          <w:lang w:bidi="ar-SY"/>
        </w:rPr>
        <w:t>Work:</w:t>
      </w:r>
      <w:r w:rsidR="00713698" w:rsidRPr="007C512E">
        <w:rPr>
          <w:rFonts w:ascii="Calibri" w:eastAsia="Times New Roman" w:hAnsi="Calibri" w:cs="Arial"/>
          <w:lang w:bidi="ar-SY"/>
        </w:rPr>
        <w:t xml:space="preserve"> Member</w:t>
      </w:r>
      <w:r w:rsidRPr="007C512E">
        <w:rPr>
          <w:rFonts w:ascii="Calibri" w:eastAsia="Times New Roman" w:hAnsi="Calibri" w:cs="Arial"/>
          <w:lang w:bidi="ar-SY"/>
        </w:rPr>
        <w:t xml:space="preserve"> in Syrian Red Crescent and JCI</w:t>
      </w:r>
    </w:p>
    <w:p w14:paraId="4F5E8A95" w14:textId="77777777" w:rsidR="00C456F6" w:rsidRPr="007C512E" w:rsidRDefault="00C456F6" w:rsidP="00C456F6">
      <w:pPr>
        <w:spacing w:after="200" w:line="276" w:lineRule="auto"/>
        <w:rPr>
          <w:rFonts w:ascii="Calibri" w:eastAsia="Times New Roman" w:hAnsi="Calibri" w:cs="Arial"/>
          <w:b/>
          <w:bCs/>
          <w:u w:val="single"/>
          <w:lang w:bidi="ar-SY"/>
        </w:rPr>
      </w:pPr>
      <w:r w:rsidRPr="007C512E">
        <w:rPr>
          <w:rFonts w:ascii="Calibri" w:eastAsia="Times New Roman" w:hAnsi="Calibri" w:cs="Arial"/>
          <w:b/>
          <w:bCs/>
          <w:u w:val="single"/>
          <w:lang w:bidi="ar-SY"/>
        </w:rPr>
        <w:t>Personal and professional Skills</w:t>
      </w:r>
    </w:p>
    <w:p w14:paraId="78F74493" w14:textId="77777777" w:rsidR="007C512E" w:rsidRPr="007C512E" w:rsidRDefault="007C512E" w:rsidP="007C512E">
      <w:pPr>
        <w:spacing w:after="200" w:line="276" w:lineRule="auto"/>
        <w:rPr>
          <w:rFonts w:ascii="Calibri" w:eastAsia="Times New Roman" w:hAnsi="Calibri" w:cs="Arial"/>
          <w:lang w:bidi="ar-SY"/>
        </w:rPr>
      </w:pPr>
      <w:r w:rsidRPr="007C512E">
        <w:rPr>
          <w:rFonts w:ascii="Calibri" w:eastAsia="Times New Roman" w:hAnsi="Calibri" w:cs="Arial"/>
          <w:lang w:bidi="ar-SY"/>
        </w:rPr>
        <w:t>Team member, team leader skills and ability to work independently.</w:t>
      </w:r>
    </w:p>
    <w:p w14:paraId="410EC26C" w14:textId="77777777" w:rsidR="00C456F6" w:rsidRPr="007C512E" w:rsidRDefault="00C456F6" w:rsidP="00C456F6">
      <w:pPr>
        <w:spacing w:after="200" w:line="276" w:lineRule="auto"/>
        <w:rPr>
          <w:rFonts w:ascii="Calibri" w:eastAsia="Times New Roman" w:hAnsi="Calibri" w:cs="Arial"/>
          <w:lang w:bidi="ar-SY"/>
        </w:rPr>
      </w:pPr>
      <w:r w:rsidRPr="007C512E">
        <w:rPr>
          <w:rFonts w:ascii="Calibri" w:eastAsia="Times New Roman" w:hAnsi="Calibri" w:cs="Arial"/>
          <w:lang w:bidi="ar-SY"/>
        </w:rPr>
        <w:t>Time Management Skills and capacity to carry complex activities.</w:t>
      </w:r>
    </w:p>
    <w:p w14:paraId="6E458F5C" w14:textId="77777777" w:rsidR="00C456F6" w:rsidRPr="007C512E" w:rsidRDefault="00C456F6" w:rsidP="00B65490">
      <w:pPr>
        <w:spacing w:after="200" w:line="276" w:lineRule="auto"/>
        <w:rPr>
          <w:rFonts w:ascii="Calibri" w:eastAsia="Times New Roman" w:hAnsi="Calibri" w:cs="Arial"/>
          <w:lang w:bidi="ar-SY"/>
        </w:rPr>
      </w:pPr>
      <w:r w:rsidRPr="007C512E">
        <w:rPr>
          <w:rFonts w:ascii="Calibri" w:eastAsia="Times New Roman" w:hAnsi="Calibri" w:cs="Arial"/>
          <w:lang w:bidi="ar-SY"/>
        </w:rPr>
        <w:t>Flexible and adaptable in a changing</w:t>
      </w:r>
      <w:r w:rsidR="00B65490" w:rsidRPr="007C512E">
        <w:rPr>
          <w:rFonts w:ascii="Calibri" w:eastAsia="Times New Roman" w:hAnsi="Calibri" w:cs="Arial"/>
          <w:lang w:bidi="ar-SY"/>
        </w:rPr>
        <w:t>, and multi-cultural work</w:t>
      </w:r>
      <w:r w:rsidRPr="007C512E">
        <w:rPr>
          <w:rFonts w:ascii="Calibri" w:eastAsia="Times New Roman" w:hAnsi="Calibri" w:cs="Arial"/>
          <w:lang w:bidi="ar-SY"/>
        </w:rPr>
        <w:t xml:space="preserve"> environment.</w:t>
      </w:r>
    </w:p>
    <w:p w14:paraId="7D99AC5C" w14:textId="77777777" w:rsidR="005F07C2" w:rsidRDefault="007C512E" w:rsidP="005F07C2">
      <w:pPr>
        <w:spacing w:after="200" w:line="276" w:lineRule="auto"/>
        <w:rPr>
          <w:rFonts w:ascii="Calibri" w:eastAsia="Times New Roman" w:hAnsi="Calibri" w:cs="Arial"/>
          <w:lang w:bidi="ar-SY"/>
        </w:rPr>
      </w:pPr>
      <w:r w:rsidRPr="007C512E">
        <w:rPr>
          <w:rFonts w:ascii="Calibri" w:eastAsia="Times New Roman" w:hAnsi="Calibri" w:cs="Arial"/>
          <w:lang w:bidi="ar-SY"/>
        </w:rPr>
        <w:t xml:space="preserve">Accustomed to both field and office work environment. </w:t>
      </w:r>
    </w:p>
    <w:p w14:paraId="0B765404" w14:textId="77777777" w:rsidR="001C7EF6" w:rsidRDefault="001C7EF6" w:rsidP="001C7EF6">
      <w:r>
        <w:t>Presentation skills in English and Arabic language.</w:t>
      </w:r>
    </w:p>
    <w:p w14:paraId="5581C40A" w14:textId="77777777" w:rsidR="001C7EF6" w:rsidRDefault="001C7EF6" w:rsidP="001C7EF6">
      <w:r>
        <w:t>Demonstrable commitment to Children’s Rights.</w:t>
      </w:r>
    </w:p>
    <w:p w14:paraId="6E4AA260" w14:textId="77777777" w:rsidR="001C7EF6" w:rsidRDefault="001C7EF6" w:rsidP="001C7EF6">
      <w:r>
        <w:t>Self-sufficient, proactive self-motivating work styles.</w:t>
      </w:r>
    </w:p>
    <w:p w14:paraId="4044288C" w14:textId="77777777" w:rsidR="001C7EF6" w:rsidRPr="007C512E" w:rsidRDefault="001C7EF6" w:rsidP="001C7EF6">
      <w:pPr>
        <w:rPr>
          <w:rFonts w:ascii="Calibri" w:eastAsia="Times New Roman" w:hAnsi="Calibri" w:cs="Arial"/>
          <w:lang w:bidi="ar-SY"/>
        </w:rPr>
      </w:pPr>
      <w:r>
        <w:t>Ability to travel and work within challenging environments.</w:t>
      </w:r>
    </w:p>
    <w:sectPr w:rsidR="001C7EF6" w:rsidRPr="007C512E" w:rsidSect="005F07C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497879"/>
    <w:multiLevelType w:val="multilevel"/>
    <w:tmpl w:val="083AE2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AxNLMwtTQzNrI0MDJU0lEKTi0uzszPAykwqwUAOxNogCwAAAA="/>
  </w:docVars>
  <w:rsids>
    <w:rsidRoot w:val="001D35EA"/>
    <w:rsid w:val="00085B4A"/>
    <w:rsid w:val="000C29C8"/>
    <w:rsid w:val="000D72C7"/>
    <w:rsid w:val="00165910"/>
    <w:rsid w:val="00193CC7"/>
    <w:rsid w:val="00196133"/>
    <w:rsid w:val="00196745"/>
    <w:rsid w:val="001C7EF6"/>
    <w:rsid w:val="001D35EA"/>
    <w:rsid w:val="00236699"/>
    <w:rsid w:val="002F258C"/>
    <w:rsid w:val="00401327"/>
    <w:rsid w:val="00423FF8"/>
    <w:rsid w:val="004E0A64"/>
    <w:rsid w:val="005F07C2"/>
    <w:rsid w:val="005F496A"/>
    <w:rsid w:val="00601D85"/>
    <w:rsid w:val="00681CC4"/>
    <w:rsid w:val="00690E36"/>
    <w:rsid w:val="006D3D21"/>
    <w:rsid w:val="00702766"/>
    <w:rsid w:val="00713698"/>
    <w:rsid w:val="007C512E"/>
    <w:rsid w:val="007E7908"/>
    <w:rsid w:val="007F02A5"/>
    <w:rsid w:val="008758E9"/>
    <w:rsid w:val="008A2C4E"/>
    <w:rsid w:val="008D1C8B"/>
    <w:rsid w:val="008D30F3"/>
    <w:rsid w:val="00914A01"/>
    <w:rsid w:val="009A49EE"/>
    <w:rsid w:val="00A21AEA"/>
    <w:rsid w:val="00A638B6"/>
    <w:rsid w:val="00AA43FA"/>
    <w:rsid w:val="00AC3680"/>
    <w:rsid w:val="00B65490"/>
    <w:rsid w:val="00C13F4C"/>
    <w:rsid w:val="00C21EA0"/>
    <w:rsid w:val="00C456F6"/>
    <w:rsid w:val="00CA2C52"/>
    <w:rsid w:val="00CB037A"/>
    <w:rsid w:val="00DA5E80"/>
    <w:rsid w:val="00E1288E"/>
    <w:rsid w:val="00E5277B"/>
    <w:rsid w:val="00F0393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11CF69"/>
  <w15:docId w15:val="{6B2757CA-6C01-4CB4-B0A8-5CFE2F9E44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02A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293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74</Words>
  <Characters>2134</Characters>
  <Application>Microsoft Office Word</Application>
  <DocSecurity>0</DocSecurity>
  <Lines>17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in Alhomsi</dc:creator>
  <cp:lastModifiedBy>Ziyad Zeini</cp:lastModifiedBy>
  <cp:revision>4</cp:revision>
  <dcterms:created xsi:type="dcterms:W3CDTF">2019-12-31T12:51:00Z</dcterms:created>
  <dcterms:modified xsi:type="dcterms:W3CDTF">2019-12-31T13:56:00Z</dcterms:modified>
</cp:coreProperties>
</file>